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CFBF4C" w14:textId="77777777" w:rsidR="003E7D72" w:rsidRDefault="003E7D72">
      <w:pPr>
        <w:spacing w:line="216" w:lineRule="auto"/>
        <w:jc w:val="center"/>
        <w:rPr>
          <w:rFonts w:ascii="Calibri" w:eastAsia="Calibri" w:hAnsi="Calibri" w:cs="Calibri"/>
          <w:b/>
          <w:sz w:val="32"/>
          <w:szCs w:val="32"/>
        </w:rPr>
      </w:pPr>
      <w:r>
        <w:rPr>
          <w:rFonts w:ascii="Calibri" w:eastAsia="Calibri" w:hAnsi="Calibri" w:cs="Calibri"/>
          <w:b/>
          <w:noProof/>
          <w:sz w:val="32"/>
          <w:szCs w:val="32"/>
        </w:rPr>
        <w:drawing>
          <wp:inline distT="0" distB="0" distL="0" distR="0" wp14:anchorId="064D957C" wp14:editId="696C7AFB">
            <wp:extent cx="3886200" cy="1355614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2997" cy="1361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6C6CD" w14:textId="77777777" w:rsidR="003E7D72" w:rsidRDefault="003E7D72">
      <w:pPr>
        <w:spacing w:line="216" w:lineRule="auto"/>
        <w:jc w:val="center"/>
        <w:rPr>
          <w:rFonts w:ascii="Calibri" w:eastAsia="Calibri" w:hAnsi="Calibri" w:cs="Calibri"/>
          <w:b/>
          <w:sz w:val="32"/>
          <w:szCs w:val="32"/>
        </w:rPr>
      </w:pPr>
    </w:p>
    <w:p w14:paraId="2601B6CB" w14:textId="2AEA91C4" w:rsidR="00FB773A" w:rsidRDefault="004F3B17">
      <w:pPr>
        <w:spacing w:line="216" w:lineRule="auto"/>
        <w:jc w:val="center"/>
        <w:rPr>
          <w:rFonts w:ascii="Calibri" w:eastAsia="Calibri" w:hAnsi="Calibri" w:cs="Calibri"/>
          <w:b/>
          <w:sz w:val="32"/>
          <w:szCs w:val="32"/>
        </w:rPr>
      </w:pPr>
      <w:r>
        <w:rPr>
          <w:rFonts w:ascii="Calibri" w:eastAsia="Calibri" w:hAnsi="Calibri" w:cs="Calibri"/>
          <w:b/>
          <w:sz w:val="32"/>
          <w:szCs w:val="32"/>
        </w:rPr>
        <w:t>UNIWERSALNA ZGODA NA ZABIEG</w:t>
      </w:r>
    </w:p>
    <w:p w14:paraId="2ACE60F7" w14:textId="77777777" w:rsidR="00FB773A" w:rsidRDefault="004F3B17">
      <w:pPr>
        <w:spacing w:line="216" w:lineRule="auto"/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KARTA PACJENTA / FORMULARZ  ZGODY</w:t>
      </w:r>
    </w:p>
    <w:p w14:paraId="4A6AA7B1" w14:textId="77777777" w:rsidR="00FB773A" w:rsidRDefault="004F3B17">
      <w:pPr>
        <w:spacing w:line="216" w:lineRule="auto"/>
        <w:jc w:val="center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PRZECIWWSKAZANIA NA ZABIEG LIPOLASEREM</w:t>
      </w:r>
    </w:p>
    <w:p w14:paraId="78B00179" w14:textId="77777777" w:rsidR="00FB773A" w:rsidRDefault="00FB773A">
      <w:pPr>
        <w:rPr>
          <w:rFonts w:ascii="Calibri" w:eastAsia="Calibri" w:hAnsi="Calibri" w:cs="Calibri"/>
          <w:i/>
          <w:sz w:val="18"/>
          <w:szCs w:val="18"/>
        </w:rPr>
      </w:pPr>
    </w:p>
    <w:p w14:paraId="13356670" w14:textId="77777777" w:rsidR="00FB773A" w:rsidRDefault="004F3B17">
      <w:pPr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Rozumiem, że zabieg jest przedmiotem wyboru, a także efekty mogą różnić się zależnie od osoby, jestem świadomy/a konieczności powtarzania zabiegu. Mam świadomość tego, że:</w:t>
      </w:r>
    </w:p>
    <w:p w14:paraId="02A78453" w14:textId="77777777" w:rsidR="00FB773A" w:rsidRDefault="00FB773A">
      <w:pPr>
        <w:rPr>
          <w:rFonts w:ascii="Calibri" w:eastAsia="Calibri" w:hAnsi="Calibri" w:cs="Calibri"/>
          <w:sz w:val="20"/>
          <w:szCs w:val="20"/>
        </w:rPr>
      </w:pPr>
    </w:p>
    <w:p w14:paraId="6F8C0904" w14:textId="77777777" w:rsidR="00FB773A" w:rsidRDefault="004F3B1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Obszar poddany zabiegowi może być zaczerwieniony i podrażniony przez 48h lub dłużej</w:t>
      </w:r>
      <w:r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6A42C661" w14:textId="77777777" w:rsidR="00FB773A" w:rsidRDefault="004F3B1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Efekty uboczne obejmują: czasowy rumień, podrażnienie.</w:t>
      </w:r>
    </w:p>
    <w:p w14:paraId="1EC1659C" w14:textId="77777777" w:rsidR="00FB773A" w:rsidRDefault="004F3B1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Jak w przypadku wszystkich laserów poważne komplikacje są rzadkie, ale i możliwe i mogą należeć do nich: oparzenia, blizny oraz reakcje alergiczne na leki lub materiały stosowane podczas zabiegu.</w:t>
      </w:r>
    </w:p>
    <w:p w14:paraId="7C63DA80" w14:textId="77777777" w:rsidR="00FB773A" w:rsidRDefault="004F3B1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Nal</w:t>
      </w:r>
      <w:r>
        <w:rPr>
          <w:rFonts w:ascii="Calibri" w:eastAsia="Calibri" w:hAnsi="Calibri" w:cs="Calibri"/>
          <w:color w:val="000000"/>
          <w:sz w:val="20"/>
          <w:szCs w:val="20"/>
        </w:rPr>
        <w:t>eży poinformować osobę wykonującą zabieg o wszystkich schorzeniach, przyjmowanych lekach i alergiach.</w:t>
      </w:r>
    </w:p>
    <w:p w14:paraId="1DC24F9F" w14:textId="77777777" w:rsidR="00FB773A" w:rsidRDefault="00FB773A">
      <w:pPr>
        <w:rPr>
          <w:rFonts w:ascii="Calibri" w:eastAsia="Calibri" w:hAnsi="Calibri" w:cs="Calibri"/>
          <w:b/>
        </w:rPr>
      </w:pPr>
    </w:p>
    <w:p w14:paraId="427548A0" w14:textId="77777777" w:rsidR="00FB773A" w:rsidRDefault="004F3B17">
      <w:pPr>
        <w:rPr>
          <w:rFonts w:ascii="Calibri" w:eastAsia="Calibri" w:hAnsi="Calibri" w:cs="Calibri"/>
          <w:b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 xml:space="preserve">Przeciwwskazania do zabiegu </w:t>
      </w:r>
      <w:proofErr w:type="spellStart"/>
      <w:r>
        <w:rPr>
          <w:rFonts w:ascii="Calibri" w:eastAsia="Calibri" w:hAnsi="Calibri" w:cs="Calibri"/>
          <w:b/>
          <w:sz w:val="28"/>
          <w:szCs w:val="28"/>
        </w:rPr>
        <w:t>lipolaserem</w:t>
      </w:r>
      <w:proofErr w:type="spellEnd"/>
      <w:r>
        <w:rPr>
          <w:rFonts w:ascii="Calibri" w:eastAsia="Calibri" w:hAnsi="Calibri" w:cs="Calibri"/>
          <w:b/>
          <w:sz w:val="28"/>
          <w:szCs w:val="28"/>
        </w:rPr>
        <w:t>:</w:t>
      </w:r>
    </w:p>
    <w:p w14:paraId="286FEF01" w14:textId="77777777" w:rsidR="00FB773A" w:rsidRDefault="004F3B1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</w:rPr>
      </w:pPr>
      <w:r>
        <w:rPr>
          <w:rFonts w:ascii="Calibri" w:eastAsia="Calibri" w:hAnsi="Calibri" w:cs="Calibri"/>
          <w:color w:val="000000"/>
        </w:rPr>
        <w:t>- Ciąża i karmienie piersią</w:t>
      </w:r>
    </w:p>
    <w:p w14:paraId="6930BAC6" w14:textId="77777777" w:rsidR="00FB773A" w:rsidRDefault="004F3B17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- Stany zapalne organizmu</w:t>
      </w:r>
    </w:p>
    <w:p w14:paraId="0D7A2DBA" w14:textId="77777777" w:rsidR="00FB773A" w:rsidRDefault="004F3B17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- Stany zapalne skóry i zmiany na tle alergicznym</w:t>
      </w:r>
    </w:p>
    <w:p w14:paraId="2338EC59" w14:textId="77777777" w:rsidR="00FB773A" w:rsidRDefault="004F3B17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- Przerwanie ciągłości naskórka, otarcia</w:t>
      </w:r>
    </w:p>
    <w:p w14:paraId="59CFD983" w14:textId="77777777" w:rsidR="00FB773A" w:rsidRDefault="004F3B17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- Bielactwo, łuszczyca, liszaj płaski</w:t>
      </w:r>
    </w:p>
    <w:p w14:paraId="15D865DC" w14:textId="77777777" w:rsidR="00FB773A" w:rsidRDefault="004F3B17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- Infekcje skórne bakteryjne, wirusowe, grzybicze</w:t>
      </w:r>
    </w:p>
    <w:p w14:paraId="29C878A6" w14:textId="77777777" w:rsidR="00FB773A" w:rsidRDefault="004F3B17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- Opryszczka</w:t>
      </w:r>
    </w:p>
    <w:p w14:paraId="0AC935F9" w14:textId="77777777" w:rsidR="00FB773A" w:rsidRDefault="004F3B17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- Stosowanie kremów zawierających retinol, </w:t>
      </w:r>
      <w:proofErr w:type="spellStart"/>
      <w:r>
        <w:rPr>
          <w:rFonts w:ascii="Calibri" w:eastAsia="Calibri" w:hAnsi="Calibri" w:cs="Calibri"/>
          <w:color w:val="000000"/>
        </w:rPr>
        <w:t>izotretinoinę</w:t>
      </w:r>
      <w:proofErr w:type="spellEnd"/>
      <w:r>
        <w:rPr>
          <w:rFonts w:ascii="Calibri" w:eastAsia="Calibri" w:hAnsi="Calibri" w:cs="Calibri"/>
          <w:color w:val="000000"/>
        </w:rPr>
        <w:t xml:space="preserve">, kwasy </w:t>
      </w:r>
      <w:r>
        <w:rPr>
          <w:rFonts w:ascii="Calibri" w:eastAsia="Calibri" w:hAnsi="Calibri" w:cs="Calibri"/>
          <w:color w:val="000000"/>
        </w:rPr>
        <w:t xml:space="preserve">owocowe, </w:t>
      </w:r>
      <w:proofErr w:type="spellStart"/>
      <w:r>
        <w:rPr>
          <w:rFonts w:ascii="Calibri" w:eastAsia="Calibri" w:hAnsi="Calibri" w:cs="Calibri"/>
          <w:color w:val="000000"/>
        </w:rPr>
        <w:t>wit</w:t>
      </w:r>
      <w:proofErr w:type="spellEnd"/>
      <w:r>
        <w:rPr>
          <w:rFonts w:ascii="Calibri" w:eastAsia="Calibri" w:hAnsi="Calibri" w:cs="Calibri"/>
          <w:color w:val="000000"/>
        </w:rPr>
        <w:t>. C (minimum 1 miesiąc przed zabiegiem)</w:t>
      </w:r>
    </w:p>
    <w:p w14:paraId="642857BD" w14:textId="77777777" w:rsidR="00FB773A" w:rsidRDefault="004F3B17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- Leczenie </w:t>
      </w:r>
      <w:proofErr w:type="spellStart"/>
      <w:r>
        <w:rPr>
          <w:rFonts w:ascii="Calibri" w:eastAsia="Calibri" w:hAnsi="Calibri" w:cs="Calibri"/>
          <w:color w:val="000000"/>
        </w:rPr>
        <w:t>retinoidami</w:t>
      </w:r>
      <w:proofErr w:type="spellEnd"/>
      <w:r>
        <w:rPr>
          <w:rFonts w:ascii="Calibri" w:eastAsia="Calibri" w:hAnsi="Calibri" w:cs="Calibri"/>
          <w:color w:val="000000"/>
        </w:rPr>
        <w:t xml:space="preserve">  (przerwa 6 miesięcy)</w:t>
      </w:r>
    </w:p>
    <w:p w14:paraId="7ABAD608" w14:textId="77777777" w:rsidR="00FB773A" w:rsidRDefault="004F3B17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- Leczenie sterydami</w:t>
      </w:r>
    </w:p>
    <w:p w14:paraId="6CB1F215" w14:textId="77777777" w:rsidR="00FB773A" w:rsidRDefault="004F3B17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- Leki np. antybiotyki z grupy tetracyklin (przerwa min 4 tygodnie)</w:t>
      </w:r>
    </w:p>
    <w:p w14:paraId="01A0EF2B" w14:textId="77777777" w:rsidR="00FB773A" w:rsidRDefault="004F3B17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- Stosowanie leków zmniejszających krzepliwość krwi</w:t>
      </w:r>
    </w:p>
    <w:p w14:paraId="1603E884" w14:textId="77777777" w:rsidR="00FB773A" w:rsidRDefault="004F3B17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- Zioła </w:t>
      </w:r>
      <w:proofErr w:type="spellStart"/>
      <w:r>
        <w:rPr>
          <w:rFonts w:ascii="Calibri" w:eastAsia="Calibri" w:hAnsi="Calibri" w:cs="Calibri"/>
          <w:color w:val="000000"/>
        </w:rPr>
        <w:t>światłoucz</w:t>
      </w:r>
      <w:r>
        <w:rPr>
          <w:rFonts w:ascii="Calibri" w:eastAsia="Calibri" w:hAnsi="Calibri" w:cs="Calibri"/>
          <w:color w:val="000000"/>
        </w:rPr>
        <w:t>ulające</w:t>
      </w:r>
      <w:proofErr w:type="spellEnd"/>
      <w:r>
        <w:rPr>
          <w:rFonts w:ascii="Calibri" w:eastAsia="Calibri" w:hAnsi="Calibri" w:cs="Calibri"/>
          <w:color w:val="000000"/>
        </w:rPr>
        <w:t>: dziurawiec, nagietek, skrzyp i bratek (przerwa 4 tygodnie)</w:t>
      </w:r>
    </w:p>
    <w:p w14:paraId="2EFBC3A8" w14:textId="77777777" w:rsidR="00FB773A" w:rsidRDefault="004F3B17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- Nadwrażliwość na światło, </w:t>
      </w:r>
      <w:proofErr w:type="spellStart"/>
      <w:r>
        <w:rPr>
          <w:rFonts w:ascii="Calibri" w:eastAsia="Calibri" w:hAnsi="Calibri" w:cs="Calibri"/>
          <w:color w:val="000000"/>
        </w:rPr>
        <w:t>fotoalergia</w:t>
      </w:r>
      <w:proofErr w:type="spellEnd"/>
    </w:p>
    <w:p w14:paraId="0B8DCFC0" w14:textId="77777777" w:rsidR="00FB773A" w:rsidRDefault="004F3B17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- Skłonność do przebarwień (do 5 lat po wyleczeniu)</w:t>
      </w:r>
    </w:p>
    <w:p w14:paraId="5A67AE0F" w14:textId="77777777" w:rsidR="00FB773A" w:rsidRDefault="004F3B17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- Choroba nowotworowa </w:t>
      </w:r>
    </w:p>
    <w:p w14:paraId="568D6B93" w14:textId="77777777" w:rsidR="00FB773A" w:rsidRDefault="004F3B17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- Radioterapia lub chemioterapia</w:t>
      </w:r>
    </w:p>
    <w:p w14:paraId="0A64BAC6" w14:textId="77777777" w:rsidR="00FB773A" w:rsidRDefault="004F3B17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- Choroby krwi np. hemofilia</w:t>
      </w:r>
    </w:p>
    <w:p w14:paraId="555E05A3" w14:textId="77777777" w:rsidR="00FB773A" w:rsidRDefault="004F3B17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- Zaburzeni</w:t>
      </w:r>
      <w:r>
        <w:rPr>
          <w:rFonts w:ascii="Calibri" w:eastAsia="Calibri" w:hAnsi="Calibri" w:cs="Calibri"/>
          <w:color w:val="000000"/>
        </w:rPr>
        <w:t>a krzepnięcia krwi</w:t>
      </w:r>
    </w:p>
    <w:p w14:paraId="130B118A" w14:textId="77777777" w:rsidR="00FB773A" w:rsidRDefault="004F3B17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- Choroby serca, wątroby, nerek</w:t>
      </w:r>
    </w:p>
    <w:p w14:paraId="2AAC8E03" w14:textId="77777777" w:rsidR="00FB773A" w:rsidRDefault="004F3B17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- Żółtaczka</w:t>
      </w:r>
    </w:p>
    <w:p w14:paraId="38D0C961" w14:textId="77777777" w:rsidR="00FB773A" w:rsidRDefault="004F3B17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- Wirus HIV, AIDS</w:t>
      </w:r>
    </w:p>
    <w:p w14:paraId="3CCA623C" w14:textId="77777777" w:rsidR="00FB773A" w:rsidRDefault="004F3B17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- Niewyrównana cukrzyca, pompa insulinowa</w:t>
      </w:r>
    </w:p>
    <w:p w14:paraId="3B276307" w14:textId="77777777" w:rsidR="00FB773A" w:rsidRDefault="004F3B17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- Epilepsja</w:t>
      </w:r>
    </w:p>
    <w:p w14:paraId="710EC51A" w14:textId="77777777" w:rsidR="00FB773A" w:rsidRDefault="004F3B17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- Zaburzenia hormonalne</w:t>
      </w:r>
    </w:p>
    <w:p w14:paraId="5EAC742C" w14:textId="77777777" w:rsidR="00FB773A" w:rsidRDefault="004F3B17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- Nadczynność i niedoczynność tarczycy</w:t>
      </w:r>
    </w:p>
    <w:p w14:paraId="18F1B466" w14:textId="77777777" w:rsidR="00FB773A" w:rsidRDefault="004F3B17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- Nadmierne spożywanie alkoholu</w:t>
      </w:r>
    </w:p>
    <w:p w14:paraId="0BA25C90" w14:textId="77777777" w:rsidR="00FB773A" w:rsidRDefault="004F3B17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lastRenderedPageBreak/>
        <w:t>- Implanty, rozrusznik serca</w:t>
      </w:r>
    </w:p>
    <w:p w14:paraId="6EC5B9EE" w14:textId="77777777" w:rsidR="00FB773A" w:rsidRDefault="004F3B17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- Tatuaż (w miejscu poddanym zabiegowi)</w:t>
      </w:r>
    </w:p>
    <w:p w14:paraId="327AD373" w14:textId="77777777" w:rsidR="00FB773A" w:rsidRDefault="004F3B17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- Przebyte operacje w miejscu poddanym zabiegowi</w:t>
      </w:r>
    </w:p>
    <w:p w14:paraId="2D0EC383" w14:textId="77777777" w:rsidR="00FB773A" w:rsidRDefault="004F3B17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- Okres menstruacji</w:t>
      </w:r>
    </w:p>
    <w:p w14:paraId="2A6F3F2D" w14:textId="77777777" w:rsidR="00FB773A" w:rsidRDefault="00FB773A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</w:p>
    <w:p w14:paraId="08D758E0" w14:textId="77777777" w:rsidR="00FB773A" w:rsidRDefault="00FB773A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Calibri" w:eastAsia="Calibri" w:hAnsi="Calibri" w:cs="Calibri"/>
          <w:color w:val="000000"/>
        </w:rPr>
      </w:pPr>
    </w:p>
    <w:p w14:paraId="48792D57" w14:textId="77777777" w:rsidR="00FB773A" w:rsidRDefault="00FB773A">
      <w:pPr>
        <w:rPr>
          <w:rFonts w:ascii="Calibri" w:eastAsia="Calibri" w:hAnsi="Calibri" w:cs="Calibri"/>
          <w:b/>
          <w:sz w:val="32"/>
          <w:szCs w:val="32"/>
        </w:rPr>
      </w:pPr>
    </w:p>
    <w:p w14:paraId="6BCD43A3" w14:textId="77777777" w:rsidR="00FB773A" w:rsidRDefault="00FB773A">
      <w:pPr>
        <w:rPr>
          <w:rFonts w:ascii="Calibri" w:eastAsia="Calibri" w:hAnsi="Calibri" w:cs="Calibri"/>
          <w:b/>
          <w:sz w:val="32"/>
          <w:szCs w:val="32"/>
        </w:rPr>
      </w:pPr>
    </w:p>
    <w:p w14:paraId="3CA8A6AC" w14:textId="77777777" w:rsidR="00FB773A" w:rsidRDefault="004F3B17">
      <w:pPr>
        <w:rPr>
          <w:rFonts w:ascii="Calibri" w:eastAsia="Calibri" w:hAnsi="Calibri" w:cs="Calibri"/>
          <w:b/>
          <w:sz w:val="32"/>
          <w:szCs w:val="32"/>
        </w:rPr>
      </w:pPr>
      <w:r>
        <w:rPr>
          <w:rFonts w:ascii="Calibri" w:eastAsia="Calibri" w:hAnsi="Calibri" w:cs="Calibri"/>
          <w:b/>
          <w:sz w:val="32"/>
          <w:szCs w:val="32"/>
        </w:rPr>
        <w:t>Zalecenia po zabiegu:</w:t>
      </w:r>
    </w:p>
    <w:p w14:paraId="2D0EE209" w14:textId="77777777" w:rsidR="00FB773A" w:rsidRDefault="004F3B17">
      <w:pPr>
        <w:rPr>
          <w:rFonts w:ascii="Calibri" w:eastAsia="Calibri" w:hAnsi="Calibri" w:cs="Calibri"/>
          <w:b/>
          <w:sz w:val="20"/>
          <w:szCs w:val="20"/>
        </w:rPr>
      </w:pPr>
      <w:r>
        <w:rPr>
          <w:rFonts w:ascii="Calibri" w:eastAsia="Calibri" w:hAnsi="Calibri" w:cs="Calibri"/>
          <w:b/>
          <w:sz w:val="20"/>
          <w:szCs w:val="20"/>
        </w:rPr>
        <w:t>Bezpośrednio po zabiegu może pojawić się rumień i podrażnienie. Objawy te mogą utrzymywać się do kilku tygodni:</w:t>
      </w:r>
    </w:p>
    <w:p w14:paraId="2F024D09" w14:textId="77777777" w:rsidR="00FB773A" w:rsidRDefault="004F3B17">
      <w:pP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 xml:space="preserve">- </w:t>
      </w:r>
      <w:r>
        <w:rPr>
          <w:rFonts w:ascii="Calibri" w:eastAsia="Calibri" w:hAnsi="Calibri" w:cs="Calibri"/>
          <w:color w:val="000000"/>
        </w:rPr>
        <w:t>Bezpośrednio po zabiegu nie należy aplikować na skórę preparatów rozgrzewających. Nie zaleca się też zbytnio podnosić ciśnienia i przeciążać o</w:t>
      </w:r>
      <w:r>
        <w:rPr>
          <w:rFonts w:ascii="Calibri" w:eastAsia="Calibri" w:hAnsi="Calibri" w:cs="Calibri"/>
          <w:color w:val="000000"/>
        </w:rPr>
        <w:t xml:space="preserve">rganizmu (np. intensywnie ćwiczyć, korzystać z sauny itp.). </w:t>
      </w:r>
    </w:p>
    <w:p w14:paraId="06521CFA" w14:textId="77777777" w:rsidR="00FB773A" w:rsidRDefault="004F3B17">
      <w:pP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-Ćwiczenia po zabiegu powinny być wprowadzane stopniowo, w zależności od samopoczucia i ogólnej kondycji danej osoby.</w:t>
      </w:r>
      <w:r>
        <w:rPr>
          <w:rFonts w:ascii="Calibri" w:eastAsia="Calibri" w:hAnsi="Calibri" w:cs="Calibri"/>
          <w:color w:val="000000"/>
          <w:sz w:val="20"/>
          <w:szCs w:val="20"/>
        </w:rPr>
        <w:br/>
        <w:t>-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eastAsia="Calibri" w:hAnsi="Calibri" w:cs="Calibri"/>
          <w:color w:val="000000"/>
        </w:rPr>
        <w:t>W czasie trwania całej serii wskazana jest zwiększona aktywność fizyczna, p</w:t>
      </w:r>
      <w:r>
        <w:rPr>
          <w:rFonts w:ascii="Calibri" w:eastAsia="Calibri" w:hAnsi="Calibri" w:cs="Calibri"/>
          <w:color w:val="000000"/>
        </w:rPr>
        <w:t xml:space="preserve">icie dużej ilości wody i zbilansowana dieta. Wskazane jest także korzystanie z masażu próżniowego (np. </w:t>
      </w:r>
      <w:proofErr w:type="spellStart"/>
      <w:r>
        <w:rPr>
          <w:rFonts w:ascii="Calibri" w:eastAsia="Calibri" w:hAnsi="Calibri" w:cs="Calibri"/>
          <w:color w:val="000000"/>
        </w:rPr>
        <w:t>dermomasażu</w:t>
      </w:r>
      <w:proofErr w:type="spellEnd"/>
      <w:r>
        <w:rPr>
          <w:rFonts w:ascii="Calibri" w:eastAsia="Calibri" w:hAnsi="Calibri" w:cs="Calibri"/>
          <w:color w:val="000000"/>
        </w:rPr>
        <w:t>) oraz drenażu limfatycznego.</w:t>
      </w:r>
      <w:r>
        <w:rPr>
          <w:rFonts w:ascii="Calibri" w:eastAsia="Calibri" w:hAnsi="Calibri" w:cs="Calibri"/>
          <w:color w:val="000000"/>
          <w:sz w:val="20"/>
          <w:szCs w:val="20"/>
        </w:rPr>
        <w:br/>
      </w:r>
      <w:r>
        <w:rPr>
          <w:rFonts w:ascii="Calibri" w:eastAsia="Calibri" w:hAnsi="Calibri" w:cs="Calibri"/>
          <w:color w:val="000000"/>
          <w:sz w:val="20"/>
          <w:szCs w:val="20"/>
        </w:rPr>
        <w:t>-</w:t>
      </w:r>
      <w:r>
        <w:rPr>
          <w:rFonts w:ascii="Calibri" w:eastAsia="Calibri" w:hAnsi="Calibri" w:cs="Calibri"/>
          <w:color w:val="000000"/>
        </w:rPr>
        <w:t>W czasie trwania serii oraz min 2 tygodnie później należy unikać intensywnego opalania miejsc poddawanych zabie</w:t>
      </w:r>
      <w:r>
        <w:rPr>
          <w:rFonts w:ascii="Calibri" w:eastAsia="Calibri" w:hAnsi="Calibri" w:cs="Calibri"/>
          <w:color w:val="000000"/>
        </w:rPr>
        <w:t>gowi.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</w:p>
    <w:p w14:paraId="172E59F8" w14:textId="77777777" w:rsidR="00FB773A" w:rsidRDefault="00FB773A">
      <w:pPr>
        <w:rPr>
          <w:rFonts w:ascii="Calibri" w:eastAsia="Calibri" w:hAnsi="Calibri" w:cs="Calibri"/>
        </w:rPr>
      </w:pPr>
    </w:p>
    <w:p w14:paraId="683E4CF1" w14:textId="77777777" w:rsidR="00FB773A" w:rsidRDefault="00FB773A">
      <w:pPr>
        <w:rPr>
          <w:rFonts w:ascii="Calibri" w:eastAsia="Calibri" w:hAnsi="Calibri" w:cs="Calibri"/>
        </w:rPr>
      </w:pPr>
    </w:p>
    <w:p w14:paraId="391AAF30" w14:textId="77777777" w:rsidR="00FB773A" w:rsidRDefault="004F3B17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Przeczytałem/-</w:t>
      </w:r>
      <w:proofErr w:type="spellStart"/>
      <w:r>
        <w:rPr>
          <w:rFonts w:ascii="Calibri" w:eastAsia="Calibri" w:hAnsi="Calibri" w:cs="Calibri"/>
          <w:b/>
        </w:rPr>
        <w:t>am</w:t>
      </w:r>
      <w:proofErr w:type="spellEnd"/>
      <w:r>
        <w:rPr>
          <w:rFonts w:ascii="Calibri" w:eastAsia="Calibri" w:hAnsi="Calibri" w:cs="Calibri"/>
          <w:b/>
        </w:rPr>
        <w:t xml:space="preserve"> i zrozumiałem/-</w:t>
      </w:r>
      <w:proofErr w:type="spellStart"/>
      <w:r>
        <w:rPr>
          <w:rFonts w:ascii="Calibri" w:eastAsia="Calibri" w:hAnsi="Calibri" w:cs="Calibri"/>
          <w:b/>
        </w:rPr>
        <w:t>am</w:t>
      </w:r>
      <w:proofErr w:type="spellEnd"/>
      <w:r>
        <w:rPr>
          <w:rFonts w:ascii="Calibri" w:eastAsia="Calibri" w:hAnsi="Calibri" w:cs="Calibri"/>
          <w:b/>
        </w:rPr>
        <w:t xml:space="preserve"> wszystkie informacje przedstawione mi przed udzieleniem zgody i upoważnienia do przeprowadzenia zabiegu. Odpowiedziano na wszystkie zadane przeze mnie pytania.</w:t>
      </w:r>
    </w:p>
    <w:p w14:paraId="4FBFA505" w14:textId="77777777" w:rsidR="00FB773A" w:rsidRDefault="004F3B17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Świadomie wyrażam zgodę na zaproponowane zabiegi </w:t>
      </w:r>
    </w:p>
    <w:p w14:paraId="062A8FD4" w14:textId="77777777" w:rsidR="00FB773A" w:rsidRDefault="00FB773A">
      <w:pPr>
        <w:rPr>
          <w:rFonts w:ascii="Calibri" w:eastAsia="Calibri" w:hAnsi="Calibri" w:cs="Calibri"/>
        </w:rPr>
      </w:pPr>
    </w:p>
    <w:p w14:paraId="29DC77C8" w14:textId="77777777" w:rsidR="00FB773A" w:rsidRDefault="004F3B17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Imię i nazwisko klienta                                                                    Data i podpis klienta</w:t>
      </w:r>
    </w:p>
    <w:p w14:paraId="09EBFD3D" w14:textId="77777777" w:rsidR="00FB773A" w:rsidRDefault="004F3B17">
      <w:pPr>
        <w:rPr>
          <w:rFonts w:ascii="Calibri" w:eastAsia="Calibri" w:hAnsi="Calibri" w:cs="Calibri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58240" behindDoc="0" locked="0" layoutInCell="1" hidden="0" allowOverlap="1" wp14:anchorId="01B6CD39" wp14:editId="5CEBB59C">
                <wp:simplePos x="0" y="0"/>
                <wp:positionH relativeFrom="column">
                  <wp:posOffset>0</wp:posOffset>
                </wp:positionH>
                <wp:positionV relativeFrom="paragraph">
                  <wp:posOffset>88900</wp:posOffset>
                </wp:positionV>
                <wp:extent cx="1972310" cy="448310"/>
                <wp:effectExtent l="0" t="0" r="0" b="0"/>
                <wp:wrapNone/>
                <wp:docPr id="1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365000" y="3560940"/>
                          <a:ext cx="1962000" cy="438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C1816C0" w14:textId="77777777" w:rsidR="00FB773A" w:rsidRDefault="00FB773A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0" distR="0" hidden="0" layoutInCell="1" locked="0" relativeHeight="0" simplePos="0">
                <wp:simplePos x="0" y="0"/>
                <wp:positionH relativeFrom="column">
                  <wp:posOffset>0</wp:posOffset>
                </wp:positionH>
                <wp:positionV relativeFrom="paragraph">
                  <wp:posOffset>88900</wp:posOffset>
                </wp:positionV>
                <wp:extent cx="1972310" cy="448310"/>
                <wp:effectExtent b="0" l="0" r="0" t="0"/>
                <wp:wrapNone/>
                <wp:docPr id="1" name="image1.png"/>
                <a:graphic>
                  <a:graphicData uri="http://schemas.openxmlformats.org/drawingml/2006/picture">
                    <pic:pic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6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72310" cy="44831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1659264" behindDoc="0" locked="0" layoutInCell="1" hidden="0" allowOverlap="1" wp14:anchorId="59A2FA77" wp14:editId="5C6F7B13">
                <wp:simplePos x="0" y="0"/>
                <wp:positionH relativeFrom="column">
                  <wp:posOffset>3708400</wp:posOffset>
                </wp:positionH>
                <wp:positionV relativeFrom="paragraph">
                  <wp:posOffset>76200</wp:posOffset>
                </wp:positionV>
                <wp:extent cx="1954530" cy="457835"/>
                <wp:effectExtent l="0" t="0" r="0" b="0"/>
                <wp:wrapNone/>
                <wp:docPr id="2" name="Prostoką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373820" y="3556080"/>
                          <a:ext cx="1944360" cy="447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D479EE0" w14:textId="77777777" w:rsidR="00FB773A" w:rsidRDefault="00FB773A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0" distR="0" hidden="0" layoutInCell="1" locked="0" relativeHeight="0" simplePos="0">
                <wp:simplePos x="0" y="0"/>
                <wp:positionH relativeFrom="column">
                  <wp:posOffset>3708400</wp:posOffset>
                </wp:positionH>
                <wp:positionV relativeFrom="paragraph">
                  <wp:posOffset>76200</wp:posOffset>
                </wp:positionV>
                <wp:extent cx="1954530" cy="457835"/>
                <wp:effectExtent b="0" l="0" r="0" t="0"/>
                <wp:wrapNone/>
                <wp:docPr id="2" name="image2.png"/>
                <a:graphic>
                  <a:graphicData uri="http://schemas.openxmlformats.org/drawingml/2006/picture">
                    <pic:pic>
                      <pic:nvPicPr>
                        <pic:cNvPr id="0" name="image2.png"/>
                        <pic:cNvPicPr preferRelativeResize="0"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54530" cy="457835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3D5ECEDF" w14:textId="77777777" w:rsidR="00FB773A" w:rsidRDefault="004F3B17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</w:p>
    <w:p w14:paraId="79332650" w14:textId="77777777" w:rsidR="00FB773A" w:rsidRDefault="004F3B17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3A51BB15" w14:textId="77777777" w:rsidR="00FB773A" w:rsidRDefault="00FB773A"/>
    <w:p w14:paraId="6C82DD62" w14:textId="77777777" w:rsidR="00FB773A" w:rsidRDefault="00FB773A"/>
    <w:tbl>
      <w:tblPr>
        <w:tblStyle w:val="a"/>
        <w:tblW w:w="9165" w:type="dxa"/>
        <w:tblInd w:w="23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Look w:val="0000" w:firstRow="0" w:lastRow="0" w:firstColumn="0" w:lastColumn="0" w:noHBand="0" w:noVBand="0"/>
      </w:tblPr>
      <w:tblGrid>
        <w:gridCol w:w="1514"/>
        <w:gridCol w:w="2760"/>
        <w:gridCol w:w="2565"/>
        <w:gridCol w:w="2326"/>
      </w:tblGrid>
      <w:tr w:rsidR="00FB773A" w14:paraId="010E4DE1" w14:textId="77777777">
        <w:trPr>
          <w:trHeight w:val="358"/>
        </w:trPr>
        <w:tc>
          <w:tcPr>
            <w:tcW w:w="15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7373E0C0" w14:textId="77777777" w:rsidR="00FB773A" w:rsidRDefault="004F3B17">
            <w:pPr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Data</w:t>
            </w:r>
          </w:p>
        </w:tc>
        <w:tc>
          <w:tcPr>
            <w:tcW w:w="27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3F82122C" w14:textId="77777777" w:rsidR="00FB773A" w:rsidRDefault="004F3B17">
            <w:pPr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arametry zabiegowe</w:t>
            </w:r>
          </w:p>
        </w:tc>
        <w:tc>
          <w:tcPr>
            <w:tcW w:w="2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7BFFF587" w14:textId="77777777" w:rsidR="00FB773A" w:rsidRDefault="004F3B17">
            <w:pPr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Obszar zabiegowy</w:t>
            </w:r>
          </w:p>
        </w:tc>
        <w:tc>
          <w:tcPr>
            <w:tcW w:w="23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57B2A31" w14:textId="77777777" w:rsidR="00FB773A" w:rsidRDefault="004F3B17">
            <w:pPr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odpis klienta</w:t>
            </w:r>
          </w:p>
        </w:tc>
      </w:tr>
      <w:tr w:rsidR="00FB773A" w14:paraId="4804C945" w14:textId="77777777">
        <w:trPr>
          <w:trHeight w:val="576"/>
        </w:trPr>
        <w:tc>
          <w:tcPr>
            <w:tcW w:w="15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CCE6D6F" w14:textId="77777777" w:rsidR="00FB773A" w:rsidRDefault="00FB773A">
            <w:pPr>
              <w:rPr>
                <w:b/>
              </w:rPr>
            </w:pPr>
          </w:p>
        </w:tc>
        <w:tc>
          <w:tcPr>
            <w:tcW w:w="27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3648F3BF" w14:textId="77777777" w:rsidR="00FB773A" w:rsidRDefault="00FB773A">
            <w:pPr>
              <w:rPr>
                <w:b/>
              </w:rPr>
            </w:pPr>
          </w:p>
        </w:tc>
        <w:tc>
          <w:tcPr>
            <w:tcW w:w="2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7BBC31D" w14:textId="77777777" w:rsidR="00FB773A" w:rsidRDefault="00FB773A">
            <w:pPr>
              <w:rPr>
                <w:b/>
              </w:rPr>
            </w:pPr>
          </w:p>
        </w:tc>
        <w:tc>
          <w:tcPr>
            <w:tcW w:w="23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938EDB9" w14:textId="77777777" w:rsidR="00FB773A" w:rsidRDefault="00FB773A">
            <w:pPr>
              <w:rPr>
                <w:b/>
              </w:rPr>
            </w:pPr>
          </w:p>
        </w:tc>
      </w:tr>
      <w:tr w:rsidR="00FB773A" w14:paraId="2E434363" w14:textId="77777777">
        <w:trPr>
          <w:trHeight w:val="547"/>
        </w:trPr>
        <w:tc>
          <w:tcPr>
            <w:tcW w:w="15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7AAA2797" w14:textId="77777777" w:rsidR="00FB773A" w:rsidRDefault="00FB773A"/>
        </w:tc>
        <w:tc>
          <w:tcPr>
            <w:tcW w:w="27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CBDCFA7" w14:textId="77777777" w:rsidR="00FB773A" w:rsidRDefault="00FB773A"/>
        </w:tc>
        <w:tc>
          <w:tcPr>
            <w:tcW w:w="2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48D426FD" w14:textId="77777777" w:rsidR="00FB773A" w:rsidRDefault="00FB773A"/>
        </w:tc>
        <w:tc>
          <w:tcPr>
            <w:tcW w:w="23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0DE8925A" w14:textId="77777777" w:rsidR="00FB773A" w:rsidRDefault="00FB773A"/>
        </w:tc>
      </w:tr>
      <w:tr w:rsidR="00FB773A" w14:paraId="0F5B453C" w14:textId="77777777">
        <w:trPr>
          <w:trHeight w:val="518"/>
        </w:trPr>
        <w:tc>
          <w:tcPr>
            <w:tcW w:w="15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57D0BBF" w14:textId="77777777" w:rsidR="00FB773A" w:rsidRDefault="00FB773A"/>
        </w:tc>
        <w:tc>
          <w:tcPr>
            <w:tcW w:w="27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093895FA" w14:textId="77777777" w:rsidR="00FB773A" w:rsidRDefault="00FB773A"/>
        </w:tc>
        <w:tc>
          <w:tcPr>
            <w:tcW w:w="2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ADE4766" w14:textId="77777777" w:rsidR="00FB773A" w:rsidRDefault="00FB773A"/>
        </w:tc>
        <w:tc>
          <w:tcPr>
            <w:tcW w:w="23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C65FB02" w14:textId="77777777" w:rsidR="00FB773A" w:rsidRDefault="00FB773A"/>
        </w:tc>
      </w:tr>
      <w:tr w:rsidR="00FB773A" w14:paraId="7A39AEA3" w14:textId="77777777">
        <w:trPr>
          <w:trHeight w:val="581"/>
        </w:trPr>
        <w:tc>
          <w:tcPr>
            <w:tcW w:w="15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3B7BC98B" w14:textId="77777777" w:rsidR="00FB773A" w:rsidRDefault="00FB773A"/>
        </w:tc>
        <w:tc>
          <w:tcPr>
            <w:tcW w:w="27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6EF9C8F" w14:textId="77777777" w:rsidR="00FB773A" w:rsidRDefault="00FB773A"/>
        </w:tc>
        <w:tc>
          <w:tcPr>
            <w:tcW w:w="2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0155E33C" w14:textId="77777777" w:rsidR="00FB773A" w:rsidRDefault="00FB773A"/>
        </w:tc>
        <w:tc>
          <w:tcPr>
            <w:tcW w:w="23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6FB1AA2" w14:textId="77777777" w:rsidR="00FB773A" w:rsidRDefault="00FB773A"/>
        </w:tc>
      </w:tr>
      <w:tr w:rsidR="00FB773A" w14:paraId="64D0F26D" w14:textId="77777777">
        <w:trPr>
          <w:trHeight w:val="552"/>
        </w:trPr>
        <w:tc>
          <w:tcPr>
            <w:tcW w:w="15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1ED9D34" w14:textId="77777777" w:rsidR="00FB773A" w:rsidRDefault="00FB773A"/>
        </w:tc>
        <w:tc>
          <w:tcPr>
            <w:tcW w:w="27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3B47C46" w14:textId="77777777" w:rsidR="00FB773A" w:rsidRDefault="00FB773A"/>
        </w:tc>
        <w:tc>
          <w:tcPr>
            <w:tcW w:w="2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E1085F7" w14:textId="77777777" w:rsidR="00FB773A" w:rsidRDefault="00FB773A"/>
        </w:tc>
        <w:tc>
          <w:tcPr>
            <w:tcW w:w="23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7AF003DB" w14:textId="77777777" w:rsidR="00FB773A" w:rsidRDefault="00FB773A"/>
        </w:tc>
      </w:tr>
      <w:tr w:rsidR="00FB773A" w14:paraId="50C45C76" w14:textId="77777777">
        <w:trPr>
          <w:trHeight w:val="552"/>
        </w:trPr>
        <w:tc>
          <w:tcPr>
            <w:tcW w:w="15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3EF121D4" w14:textId="77777777" w:rsidR="00FB773A" w:rsidRDefault="00FB773A"/>
        </w:tc>
        <w:tc>
          <w:tcPr>
            <w:tcW w:w="27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43ABA0E0" w14:textId="77777777" w:rsidR="00FB773A" w:rsidRDefault="00FB773A"/>
        </w:tc>
        <w:tc>
          <w:tcPr>
            <w:tcW w:w="2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A478991" w14:textId="77777777" w:rsidR="00FB773A" w:rsidRDefault="00FB773A"/>
        </w:tc>
        <w:tc>
          <w:tcPr>
            <w:tcW w:w="23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5755180" w14:textId="77777777" w:rsidR="00FB773A" w:rsidRDefault="00FB773A"/>
        </w:tc>
      </w:tr>
    </w:tbl>
    <w:p w14:paraId="181C0737" w14:textId="77777777" w:rsidR="00FB773A" w:rsidRDefault="00FB773A">
      <w:pPr>
        <w:rPr>
          <w:rFonts w:ascii="Calibri" w:eastAsia="Calibri" w:hAnsi="Calibri" w:cs="Calibri"/>
          <w:b/>
        </w:rPr>
      </w:pPr>
    </w:p>
    <w:sectPr w:rsidR="00FB773A">
      <w:pgSz w:w="11906" w:h="16838"/>
      <w:pgMar w:top="1134" w:right="1134" w:bottom="1134" w:left="1134" w:header="0" w:footer="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471BE8"/>
    <w:multiLevelType w:val="multilevel"/>
    <w:tmpl w:val="82DE03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0NDQ0MTA0NzM1MjJT0lEKTi0uzszPAykwrAUAcyfo9CwAAAA="/>
  </w:docVars>
  <w:rsids>
    <w:rsidRoot w:val="00FB773A"/>
    <w:rsid w:val="003E7D72"/>
    <w:rsid w:val="004F3B17"/>
    <w:rsid w:val="00FB77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9E60DD"/>
  <w15:docId w15:val="{D925A942-7182-4954-9BCD-050171D22B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l-PL" w:eastAsia="pl-PL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0" w:type="dxa"/>
        <w:left w:w="103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62</Words>
  <Characters>2776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kolaj Jujeczka</cp:lastModifiedBy>
  <cp:revision>3</cp:revision>
  <cp:lastPrinted>2021-04-29T17:41:00Z</cp:lastPrinted>
  <dcterms:created xsi:type="dcterms:W3CDTF">2021-04-29T17:32:00Z</dcterms:created>
  <dcterms:modified xsi:type="dcterms:W3CDTF">2021-04-29T17:50:00Z</dcterms:modified>
</cp:coreProperties>
</file>